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0BBC5" w14:textId="08C702D6" w:rsidR="00A83F6B" w:rsidRDefault="00A8204B" w:rsidP="00A8204B">
      <w:pPr>
        <w:jc w:val="center"/>
        <w:rPr>
          <w:b/>
          <w:bCs/>
          <w:color w:val="FF0000"/>
          <w:sz w:val="28"/>
          <w:szCs w:val="28"/>
        </w:rPr>
      </w:pPr>
      <w:r w:rsidRPr="00A8204B">
        <w:rPr>
          <w:b/>
          <w:bCs/>
          <w:color w:val="FF0000"/>
          <w:sz w:val="28"/>
          <w:szCs w:val="28"/>
        </w:rPr>
        <w:t>NOTES:</w:t>
      </w:r>
    </w:p>
    <w:p w14:paraId="55C478FF" w14:textId="09B5982D" w:rsidR="00A8204B" w:rsidRDefault="00A8204B" w:rsidP="00A8204B">
      <w:pPr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Routes and if/for with flask:</w:t>
      </w:r>
    </w:p>
    <w:p w14:paraId="05CD154D" w14:textId="2FB4AE70" w:rsidR="00A8204B" w:rsidRPr="00A8204B" w:rsidRDefault="00A8204B" w:rsidP="00A8204B">
      <w:pPr>
        <w:pStyle w:val="ListParagraph"/>
        <w:numPr>
          <w:ilvl w:val="0"/>
          <w:numId w:val="2"/>
        </w:numPr>
        <w:spacing w:before="120" w:after="120" w:line="240" w:lineRule="auto"/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</w:pPr>
      <w:r w:rsidRPr="00A8204B">
        <w:rPr>
          <w:rFonts w:eastAsia="Times New Roman" w:cstheme="minorHAnsi"/>
          <w:b/>
          <w:bCs/>
          <w:noProof w:val="0"/>
          <w:color w:val="37352F"/>
          <w:sz w:val="24"/>
          <w:szCs w:val="24"/>
          <w:lang w:val="en-GB" w:eastAsia="en-GB"/>
        </w:rPr>
        <w:t>sudo yum update -y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</w:t>
      </w:r>
      <w:r w:rsidRPr="00A8204B"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&gt;&gt; 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Update packet manager (EC2)</w:t>
      </w:r>
    </w:p>
    <w:p w14:paraId="27B6EC89" w14:textId="36007A34" w:rsidR="00A8204B" w:rsidRPr="00A8204B" w:rsidRDefault="00A8204B" w:rsidP="00A8204B">
      <w:pPr>
        <w:pStyle w:val="ListParagraph"/>
        <w:numPr>
          <w:ilvl w:val="0"/>
          <w:numId w:val="2"/>
        </w:numPr>
        <w:spacing w:before="120" w:after="120" w:line="240" w:lineRule="auto"/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</w:pPr>
      <w:r w:rsidRPr="00A8204B">
        <w:rPr>
          <w:rFonts w:eastAsia="Times New Roman" w:cstheme="minorHAnsi"/>
          <w:b/>
          <w:bCs/>
          <w:noProof w:val="0"/>
          <w:color w:val="37352F"/>
          <w:sz w:val="24"/>
          <w:szCs w:val="24"/>
          <w:lang w:val="en-GB" w:eastAsia="en-GB"/>
        </w:rPr>
        <w:t>sudo yum install python</w:t>
      </w:r>
      <w:r w:rsidR="000B13EC">
        <w:rPr>
          <w:rFonts w:eastAsia="Times New Roman" w:cstheme="minorHAnsi"/>
          <w:b/>
          <w:bCs/>
          <w:noProof w:val="0"/>
          <w:color w:val="37352F"/>
          <w:sz w:val="24"/>
          <w:szCs w:val="24"/>
          <w:lang w:val="en-GB" w:eastAsia="en-GB"/>
        </w:rPr>
        <w:t>3</w:t>
      </w:r>
      <w:r w:rsidRPr="00A8204B"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</w:t>
      </w:r>
      <w:r w:rsidRPr="00A8204B"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&gt;&gt; 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Install Python</w:t>
      </w:r>
    </w:p>
    <w:p w14:paraId="3926DF9D" w14:textId="7FB702A8" w:rsidR="00A8204B" w:rsidRDefault="00A8204B" w:rsidP="00A8204B">
      <w:pPr>
        <w:pStyle w:val="ListParagraph"/>
        <w:numPr>
          <w:ilvl w:val="0"/>
          <w:numId w:val="2"/>
        </w:numPr>
        <w:spacing w:before="120" w:after="120" w:line="240" w:lineRule="auto"/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</w:pPr>
      <w:r w:rsidRPr="00A8204B">
        <w:rPr>
          <w:rFonts w:eastAsia="Times New Roman" w:cstheme="minorHAnsi"/>
          <w:b/>
          <w:bCs/>
          <w:noProof w:val="0"/>
          <w:color w:val="37352F"/>
          <w:sz w:val="24"/>
          <w:szCs w:val="24"/>
          <w:lang w:val="en-GB" w:eastAsia="en-GB"/>
        </w:rPr>
        <w:t>python3 --version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</w:t>
      </w:r>
      <w:r w:rsidRPr="00A8204B"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&gt;&gt;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</w:t>
      </w:r>
      <w:r w:rsidRPr="00A8204B"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To check python </w:t>
      </w:r>
    </w:p>
    <w:p w14:paraId="2AEDD15B" w14:textId="2B06C8D6" w:rsidR="000B13EC" w:rsidRPr="000B13EC" w:rsidRDefault="000B13EC" w:rsidP="000B13EC">
      <w:pPr>
        <w:pStyle w:val="ListParagraph"/>
        <w:numPr>
          <w:ilvl w:val="0"/>
          <w:numId w:val="2"/>
        </w:numPr>
        <w:spacing w:before="120" w:after="120" w:line="240" w:lineRule="auto"/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</w:pPr>
      <w:r w:rsidRPr="00A8204B">
        <w:rPr>
          <w:rFonts w:eastAsia="Times New Roman" w:cstheme="minorHAnsi"/>
          <w:b/>
          <w:bCs/>
          <w:noProof w:val="0"/>
          <w:color w:val="37352F"/>
          <w:sz w:val="24"/>
          <w:szCs w:val="24"/>
          <w:lang w:val="en-GB" w:eastAsia="en-GB"/>
        </w:rPr>
        <w:t>sudo pip3 install flask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</w:t>
      </w:r>
      <w:r w:rsidRPr="00A8204B"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&gt;&gt; 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Install Flask</w:t>
      </w:r>
    </w:p>
    <w:p w14:paraId="2F5EBFA2" w14:textId="73A4E181" w:rsidR="00593707" w:rsidRPr="000B13EC" w:rsidRDefault="00A8204B" w:rsidP="000B13EC">
      <w:pPr>
        <w:pStyle w:val="ListParagraph"/>
        <w:numPr>
          <w:ilvl w:val="0"/>
          <w:numId w:val="2"/>
        </w:numPr>
        <w:spacing w:before="120" w:after="120" w:line="240" w:lineRule="auto"/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</w:pPr>
      <w:r w:rsidRPr="00A8204B">
        <w:rPr>
          <w:rFonts w:eastAsia="Times New Roman" w:cstheme="minorHAnsi"/>
          <w:b/>
          <w:bCs/>
          <w:noProof w:val="0"/>
          <w:color w:val="37352F"/>
          <w:sz w:val="24"/>
          <w:szCs w:val="24"/>
          <w:lang w:val="en-GB" w:eastAsia="en-GB"/>
        </w:rPr>
        <w:t>pip3 list</w:t>
      </w:r>
      <w:r w:rsidRPr="00A8204B"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</w:t>
      </w:r>
      <w:r w:rsidRPr="00A8204B"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&gt;&gt; </w:t>
      </w:r>
      <w:r>
        <w:rPr>
          <w:rFonts w:eastAsia="Times New Roman" w:cstheme="minorHAnsi"/>
          <w:noProof w:val="0"/>
          <w:color w:val="37352F"/>
          <w:sz w:val="24"/>
          <w:szCs w:val="24"/>
          <w:lang w:val="en-GB" w:eastAsia="en-GB"/>
        </w:rPr>
        <w:t xml:space="preserve">  To check Flask and python</w:t>
      </w:r>
    </w:p>
    <w:p w14:paraId="2887E57E" w14:textId="744E0117" w:rsidR="00A8204B" w:rsidRPr="00A8204B" w:rsidRDefault="00A8204B" w:rsidP="00A8204B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8204B">
        <w:rPr>
          <w:b/>
          <w:bCs/>
          <w:sz w:val="24"/>
          <w:szCs w:val="24"/>
        </w:rPr>
        <w:t>sudo python3 name.py</w:t>
      </w:r>
      <w:r w:rsidRPr="00A8204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&gt;&gt; </w:t>
      </w:r>
      <w:r w:rsidRPr="00A8204B">
        <w:rPr>
          <w:sz w:val="24"/>
          <w:szCs w:val="24"/>
        </w:rPr>
        <w:t xml:space="preserve"> To run python in ec2 for name.py file</w:t>
      </w:r>
      <w:r w:rsidR="0056500E">
        <w:rPr>
          <w:sz w:val="24"/>
          <w:szCs w:val="24"/>
        </w:rPr>
        <w:t xml:space="preserve"> (while in root)</w:t>
      </w:r>
    </w:p>
    <w:p w14:paraId="2C0CF95C" w14:textId="77777777" w:rsidR="00A8204B" w:rsidRPr="00A8204B" w:rsidRDefault="00A8204B" w:rsidP="00A8204B">
      <w:pPr>
        <w:pStyle w:val="ListParagraph"/>
        <w:rPr>
          <w:sz w:val="24"/>
          <w:szCs w:val="24"/>
        </w:rPr>
      </w:pPr>
    </w:p>
    <w:sectPr w:rsidR="00A8204B" w:rsidRPr="00A820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175E70"/>
    <w:multiLevelType w:val="hybridMultilevel"/>
    <w:tmpl w:val="42E23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597FCD"/>
    <w:multiLevelType w:val="hybridMultilevel"/>
    <w:tmpl w:val="589CD88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NTA0szAyNjQxNTZQ0lEKTi0uzszPAykwrAUAdG/29iwAAAA="/>
  </w:docVars>
  <w:rsids>
    <w:rsidRoot w:val="002F3AA3"/>
    <w:rsid w:val="000B13EC"/>
    <w:rsid w:val="002F3AA3"/>
    <w:rsid w:val="003B5064"/>
    <w:rsid w:val="0056500E"/>
    <w:rsid w:val="00593707"/>
    <w:rsid w:val="007A14E7"/>
    <w:rsid w:val="00A8204B"/>
    <w:rsid w:val="00A83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AD525"/>
  <w15:chartTrackingRefBased/>
  <w15:docId w15:val="{65D72B1F-EF9B-40EB-BA02-023DFB20A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1">
    <w:name w:val="heading 1"/>
    <w:basedOn w:val="Normal"/>
    <w:link w:val="Heading1Char"/>
    <w:uiPriority w:val="9"/>
    <w:qFormat/>
    <w:rsid w:val="00A8204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noProof w:val="0"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204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8204B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1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8</cp:revision>
  <dcterms:created xsi:type="dcterms:W3CDTF">2021-10-10T14:36:00Z</dcterms:created>
  <dcterms:modified xsi:type="dcterms:W3CDTF">2021-10-19T15:57:00Z</dcterms:modified>
</cp:coreProperties>
</file>